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32B417" w14:textId="5C3363D9" w:rsidR="00B94BE1" w:rsidRDefault="00B94BE1" w:rsidP="00B94BE1">
      <w:pPr>
        <w:jc w:val="right"/>
        <w:rPr>
          <w:rFonts w:asciiTheme="minorHAnsi" w:hAnsiTheme="minorHAnsi" w:cstheme="minorHAnsi"/>
          <w:sz w:val="22"/>
          <w:szCs w:val="22"/>
        </w:rPr>
      </w:pPr>
      <w:r w:rsidRPr="00B94BE1">
        <w:rPr>
          <w:rFonts w:asciiTheme="minorHAnsi" w:hAnsiTheme="minorHAnsi" w:cstheme="minorHAnsi"/>
          <w:sz w:val="22"/>
          <w:szCs w:val="22"/>
        </w:rPr>
        <w:t xml:space="preserve">V Praze dne </w:t>
      </w:r>
      <w:r w:rsidR="00181EF2">
        <w:rPr>
          <w:rFonts w:asciiTheme="minorHAnsi" w:hAnsiTheme="minorHAnsi" w:cstheme="minorHAnsi"/>
          <w:sz w:val="22"/>
          <w:szCs w:val="22"/>
        </w:rPr>
        <w:t>1</w:t>
      </w:r>
      <w:r w:rsidRPr="00B94BE1">
        <w:rPr>
          <w:rFonts w:asciiTheme="minorHAnsi" w:hAnsiTheme="minorHAnsi" w:cstheme="minorHAnsi"/>
          <w:sz w:val="22"/>
          <w:szCs w:val="22"/>
        </w:rPr>
        <w:t>.</w:t>
      </w:r>
      <w:r w:rsidR="00F27712">
        <w:rPr>
          <w:rFonts w:asciiTheme="minorHAnsi" w:hAnsiTheme="minorHAnsi" w:cstheme="minorHAnsi"/>
          <w:sz w:val="22"/>
          <w:szCs w:val="22"/>
        </w:rPr>
        <w:t>5</w:t>
      </w:r>
      <w:r w:rsidR="00230300">
        <w:rPr>
          <w:rFonts w:asciiTheme="minorHAnsi" w:hAnsiTheme="minorHAnsi" w:cstheme="minorHAnsi"/>
          <w:sz w:val="22"/>
          <w:szCs w:val="22"/>
        </w:rPr>
        <w:t>.</w:t>
      </w:r>
      <w:r w:rsidRPr="00B94BE1">
        <w:rPr>
          <w:rFonts w:asciiTheme="minorHAnsi" w:hAnsiTheme="minorHAnsi" w:cstheme="minorHAnsi"/>
          <w:sz w:val="22"/>
          <w:szCs w:val="22"/>
        </w:rPr>
        <w:t xml:space="preserve"> 20</w:t>
      </w:r>
      <w:r w:rsidR="000B4392">
        <w:rPr>
          <w:rFonts w:asciiTheme="minorHAnsi" w:hAnsiTheme="minorHAnsi" w:cstheme="minorHAnsi"/>
          <w:sz w:val="22"/>
          <w:szCs w:val="22"/>
        </w:rPr>
        <w:t>2</w:t>
      </w:r>
      <w:r w:rsidR="00181EF2">
        <w:rPr>
          <w:rFonts w:asciiTheme="minorHAnsi" w:hAnsiTheme="minorHAnsi" w:cstheme="minorHAnsi"/>
          <w:sz w:val="22"/>
          <w:szCs w:val="22"/>
        </w:rPr>
        <w:t>3</w:t>
      </w:r>
    </w:p>
    <w:p w14:paraId="09F45E18" w14:textId="05AEECDC" w:rsidR="0012526A" w:rsidRPr="00B94BE1" w:rsidRDefault="0012526A" w:rsidP="00B94BE1">
      <w:pPr>
        <w:jc w:val="righ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Č.j. </w:t>
      </w:r>
      <w:r w:rsidR="00F27712">
        <w:rPr>
          <w:rFonts w:asciiTheme="minorHAnsi" w:hAnsiTheme="minorHAnsi" w:cstheme="minorHAnsi"/>
          <w:sz w:val="22"/>
          <w:szCs w:val="22"/>
        </w:rPr>
        <w:t>3</w:t>
      </w:r>
      <w:r w:rsidR="005721D2">
        <w:rPr>
          <w:rFonts w:asciiTheme="minorHAnsi" w:hAnsiTheme="minorHAnsi" w:cstheme="minorHAnsi"/>
          <w:sz w:val="22"/>
          <w:szCs w:val="22"/>
        </w:rPr>
        <w:t>46</w:t>
      </w:r>
      <w:r w:rsidR="00881731">
        <w:rPr>
          <w:rFonts w:asciiTheme="minorHAnsi" w:hAnsiTheme="minorHAnsi" w:cstheme="minorHAnsi"/>
          <w:sz w:val="22"/>
          <w:szCs w:val="22"/>
        </w:rPr>
        <w:t>/23/ADVCR</w:t>
      </w:r>
    </w:p>
    <w:p w14:paraId="096407F4" w14:textId="77777777" w:rsidR="00676BCE" w:rsidRDefault="00676BCE" w:rsidP="0006555F">
      <w:pPr>
        <w:jc w:val="center"/>
        <w:rPr>
          <w:rFonts w:asciiTheme="minorHAnsi" w:hAnsiTheme="minorHAnsi" w:cstheme="minorHAnsi"/>
          <w:bCs/>
          <w:sz w:val="28"/>
          <w:szCs w:val="28"/>
        </w:rPr>
      </w:pPr>
    </w:p>
    <w:p w14:paraId="1F074988" w14:textId="4BB0FCD9" w:rsidR="009F5687" w:rsidRDefault="009F5687" w:rsidP="00D937A6">
      <w:pPr>
        <w:rPr>
          <w:rFonts w:ascii="Calibri" w:hAnsi="Calibri" w:cs="Calibri"/>
          <w:color w:val="000000"/>
          <w:sz w:val="24"/>
          <w:szCs w:val="24"/>
        </w:rPr>
      </w:pPr>
    </w:p>
    <w:p w14:paraId="1B22202B" w14:textId="77777777" w:rsidR="00590B8D" w:rsidRDefault="00590B8D" w:rsidP="00B94BE1">
      <w:pPr>
        <w:jc w:val="both"/>
        <w:rPr>
          <w:rFonts w:ascii="Calibri" w:hAnsi="Calibri" w:cs="Calibri"/>
          <w:sz w:val="22"/>
          <w:szCs w:val="22"/>
        </w:rPr>
      </w:pPr>
    </w:p>
    <w:p w14:paraId="41BC094B" w14:textId="03A1D6EF" w:rsidR="00421AB8" w:rsidRDefault="000B4392" w:rsidP="00D937A6">
      <w:pPr>
        <w:pStyle w:val="Datum"/>
        <w:spacing w:before="0" w:after="0"/>
        <w:jc w:val="center"/>
      </w:pPr>
      <w:r>
        <w:t>OBJEDNÁVKA</w:t>
      </w:r>
    </w:p>
    <w:p w14:paraId="72BF4D16" w14:textId="2064F2B7" w:rsidR="000B4392" w:rsidRDefault="000B4392" w:rsidP="000B4392"/>
    <w:p w14:paraId="5BC01CC3" w14:textId="741C4D36" w:rsidR="0012526A" w:rsidRDefault="0012526A" w:rsidP="000B4392"/>
    <w:p w14:paraId="7CCB11CA" w14:textId="15767848" w:rsidR="0012526A" w:rsidRDefault="0012526A" w:rsidP="000B4392"/>
    <w:p w14:paraId="7CF12C68" w14:textId="4568D75D" w:rsidR="0012526A" w:rsidRPr="00B14C2E" w:rsidRDefault="0071666C" w:rsidP="000B4392">
      <w:pPr>
        <w:rPr>
          <w:b/>
          <w:bCs/>
          <w:sz w:val="22"/>
          <w:szCs w:val="22"/>
        </w:rPr>
      </w:pPr>
      <w:r w:rsidRPr="00B14C2E">
        <w:rPr>
          <w:b/>
          <w:bCs/>
          <w:sz w:val="22"/>
          <w:szCs w:val="22"/>
        </w:rPr>
        <w:t>Dodavatel:</w:t>
      </w:r>
    </w:p>
    <w:p w14:paraId="29C3EC18" w14:textId="69A010C5" w:rsidR="00283847" w:rsidRDefault="005721D2" w:rsidP="000B4392">
      <w:pPr>
        <w:rPr>
          <w:sz w:val="22"/>
          <w:szCs w:val="22"/>
        </w:rPr>
      </w:pPr>
      <w:r>
        <w:rPr>
          <w:sz w:val="22"/>
          <w:szCs w:val="22"/>
        </w:rPr>
        <w:t>Mgr. Michal Čáp</w:t>
      </w:r>
    </w:p>
    <w:p w14:paraId="3CB04F2D" w14:textId="1C086EA1" w:rsidR="005721D2" w:rsidRDefault="005721D2" w:rsidP="000B4392">
      <w:pPr>
        <w:rPr>
          <w:sz w:val="22"/>
          <w:szCs w:val="22"/>
        </w:rPr>
      </w:pPr>
      <w:r>
        <w:rPr>
          <w:sz w:val="22"/>
          <w:szCs w:val="22"/>
        </w:rPr>
        <w:t>Mydlářka 164/9</w:t>
      </w:r>
    </w:p>
    <w:p w14:paraId="0A88D129" w14:textId="7627FFE0" w:rsidR="005721D2" w:rsidRDefault="005721D2" w:rsidP="000B4392">
      <w:pPr>
        <w:rPr>
          <w:sz w:val="22"/>
          <w:szCs w:val="22"/>
        </w:rPr>
      </w:pPr>
      <w:r>
        <w:rPr>
          <w:sz w:val="22"/>
          <w:szCs w:val="22"/>
        </w:rPr>
        <w:t>140 00 Praha 4</w:t>
      </w:r>
    </w:p>
    <w:p w14:paraId="77902032" w14:textId="507D0892" w:rsidR="005721D2" w:rsidRPr="00B14C2E" w:rsidRDefault="005721D2" w:rsidP="000B4392">
      <w:pPr>
        <w:rPr>
          <w:sz w:val="22"/>
          <w:szCs w:val="22"/>
        </w:rPr>
      </w:pPr>
      <w:r>
        <w:rPr>
          <w:sz w:val="22"/>
          <w:szCs w:val="22"/>
        </w:rPr>
        <w:t>IČO: 73733725</w:t>
      </w:r>
    </w:p>
    <w:p w14:paraId="5FCB32A9" w14:textId="116371C3" w:rsidR="00283847" w:rsidRPr="00B14C2E" w:rsidRDefault="00283847" w:rsidP="000B4392">
      <w:pPr>
        <w:rPr>
          <w:sz w:val="22"/>
          <w:szCs w:val="22"/>
        </w:rPr>
      </w:pPr>
    </w:p>
    <w:p w14:paraId="71A38DC8" w14:textId="77777777" w:rsidR="002A7ADA" w:rsidRDefault="002A7ADA" w:rsidP="000B4392">
      <w:pPr>
        <w:rPr>
          <w:sz w:val="22"/>
          <w:szCs w:val="22"/>
        </w:rPr>
      </w:pPr>
    </w:p>
    <w:p w14:paraId="04144E28" w14:textId="77777777" w:rsidR="002A7ADA" w:rsidRDefault="002A7ADA" w:rsidP="000B4392">
      <w:pPr>
        <w:rPr>
          <w:sz w:val="22"/>
          <w:szCs w:val="22"/>
        </w:rPr>
      </w:pPr>
    </w:p>
    <w:p w14:paraId="2F0FFCB0" w14:textId="375C6005" w:rsidR="00283847" w:rsidRPr="00B14C2E" w:rsidRDefault="00582533" w:rsidP="000B4392">
      <w:pPr>
        <w:rPr>
          <w:sz w:val="22"/>
          <w:szCs w:val="22"/>
        </w:rPr>
      </w:pPr>
      <w:r>
        <w:rPr>
          <w:sz w:val="22"/>
          <w:szCs w:val="22"/>
        </w:rPr>
        <w:t>O</w:t>
      </w:r>
      <w:r w:rsidR="003B107B">
        <w:rPr>
          <w:sz w:val="22"/>
          <w:szCs w:val="22"/>
        </w:rPr>
        <w:t xml:space="preserve">bjednáváme </w:t>
      </w:r>
      <w:r>
        <w:rPr>
          <w:sz w:val="22"/>
          <w:szCs w:val="22"/>
        </w:rPr>
        <w:t xml:space="preserve">u Vás </w:t>
      </w:r>
      <w:r w:rsidR="00F70154">
        <w:rPr>
          <w:sz w:val="22"/>
          <w:szCs w:val="22"/>
        </w:rPr>
        <w:t>služ</w:t>
      </w:r>
      <w:r w:rsidR="003662BE">
        <w:rPr>
          <w:sz w:val="22"/>
          <w:szCs w:val="22"/>
        </w:rPr>
        <w:t>by</w:t>
      </w:r>
      <w:r>
        <w:rPr>
          <w:sz w:val="22"/>
          <w:szCs w:val="22"/>
        </w:rPr>
        <w:t xml:space="preserve"> ve věci </w:t>
      </w:r>
      <w:r w:rsidR="005721D2">
        <w:rPr>
          <w:sz w:val="22"/>
          <w:szCs w:val="22"/>
        </w:rPr>
        <w:t>činnosti sekretáře RS 2/2022 Petra</w:t>
      </w:r>
      <w:r w:rsidR="008F55D7">
        <w:rPr>
          <w:sz w:val="22"/>
          <w:szCs w:val="22"/>
        </w:rPr>
        <w:t xml:space="preserve"> </w:t>
      </w:r>
      <w:r w:rsidR="00992696">
        <w:rPr>
          <w:sz w:val="22"/>
          <w:szCs w:val="22"/>
        </w:rPr>
        <w:t>Kotlíková</w:t>
      </w:r>
      <w:r>
        <w:rPr>
          <w:sz w:val="22"/>
          <w:szCs w:val="22"/>
        </w:rPr>
        <w:t xml:space="preserve"> ze strany </w:t>
      </w:r>
      <w:r w:rsidR="008F55D7">
        <w:rPr>
          <w:sz w:val="22"/>
          <w:szCs w:val="22"/>
        </w:rPr>
        <w:t>Antidopingového výboru ČR</w:t>
      </w:r>
      <w:r w:rsidR="001475AA">
        <w:rPr>
          <w:sz w:val="22"/>
          <w:szCs w:val="22"/>
        </w:rPr>
        <w:t>.</w:t>
      </w:r>
    </w:p>
    <w:p w14:paraId="3CC22064" w14:textId="72A9A6F8" w:rsidR="00EB1E7E" w:rsidRPr="00B14C2E" w:rsidRDefault="00EB1E7E" w:rsidP="000B4392">
      <w:pPr>
        <w:rPr>
          <w:sz w:val="22"/>
          <w:szCs w:val="22"/>
        </w:rPr>
      </w:pPr>
    </w:p>
    <w:p w14:paraId="7177632A" w14:textId="4967C121" w:rsidR="00EF43B0" w:rsidRPr="00B14C2E" w:rsidRDefault="00EF43B0" w:rsidP="000B4392">
      <w:pPr>
        <w:rPr>
          <w:sz w:val="22"/>
          <w:szCs w:val="22"/>
        </w:rPr>
      </w:pPr>
    </w:p>
    <w:p w14:paraId="2723C094" w14:textId="219FAB95" w:rsidR="00AD4136" w:rsidRPr="00B14C2E" w:rsidRDefault="00AD4136" w:rsidP="000B4392">
      <w:pPr>
        <w:rPr>
          <w:sz w:val="22"/>
          <w:szCs w:val="22"/>
        </w:rPr>
      </w:pPr>
    </w:p>
    <w:p w14:paraId="0586475A" w14:textId="2C68E7C8" w:rsidR="00AD4136" w:rsidRPr="00B14C2E" w:rsidRDefault="00AD4136" w:rsidP="000B4392">
      <w:pPr>
        <w:rPr>
          <w:sz w:val="22"/>
          <w:szCs w:val="22"/>
        </w:rPr>
      </w:pPr>
    </w:p>
    <w:p w14:paraId="1E562C29" w14:textId="6AE8EB99" w:rsidR="00AD4136" w:rsidRPr="00B14C2E" w:rsidRDefault="00AD4136" w:rsidP="000B4392">
      <w:pPr>
        <w:rPr>
          <w:sz w:val="22"/>
          <w:szCs w:val="22"/>
        </w:rPr>
      </w:pPr>
    </w:p>
    <w:p w14:paraId="04A32A19" w14:textId="0292A893" w:rsidR="00AD4136" w:rsidRPr="00B14C2E" w:rsidRDefault="00AD4136" w:rsidP="000B4392">
      <w:pPr>
        <w:rPr>
          <w:sz w:val="22"/>
          <w:szCs w:val="22"/>
        </w:rPr>
      </w:pPr>
    </w:p>
    <w:p w14:paraId="4F59B850" w14:textId="4000B5A6" w:rsidR="00AD4136" w:rsidRPr="00B14C2E" w:rsidRDefault="00AD4136" w:rsidP="000B4392">
      <w:pPr>
        <w:rPr>
          <w:sz w:val="22"/>
          <w:szCs w:val="22"/>
        </w:rPr>
      </w:pPr>
    </w:p>
    <w:p w14:paraId="764570F3" w14:textId="610B1DB3" w:rsidR="00AD4136" w:rsidRPr="00B14C2E" w:rsidRDefault="00AD4136" w:rsidP="000B4392">
      <w:pPr>
        <w:rPr>
          <w:sz w:val="22"/>
          <w:szCs w:val="22"/>
        </w:rPr>
      </w:pPr>
    </w:p>
    <w:p w14:paraId="027F4CF3" w14:textId="68B7AF7C" w:rsidR="00AD4136" w:rsidRPr="00B14C2E" w:rsidRDefault="00AD4136" w:rsidP="000B4392">
      <w:pPr>
        <w:rPr>
          <w:sz w:val="22"/>
          <w:szCs w:val="22"/>
        </w:rPr>
      </w:pPr>
    </w:p>
    <w:p w14:paraId="69D42481" w14:textId="0A894E65" w:rsidR="00AD4136" w:rsidRPr="00B14C2E" w:rsidRDefault="00AD4136" w:rsidP="000B4392">
      <w:pPr>
        <w:rPr>
          <w:sz w:val="22"/>
          <w:szCs w:val="22"/>
        </w:rPr>
      </w:pPr>
    </w:p>
    <w:p w14:paraId="509130E3" w14:textId="363BDC1F" w:rsidR="00AD4136" w:rsidRPr="00B14C2E" w:rsidRDefault="002A7ADA" w:rsidP="000B4392">
      <w:pPr>
        <w:rPr>
          <w:sz w:val="22"/>
          <w:szCs w:val="22"/>
        </w:rPr>
      </w:pPr>
      <w:r>
        <w:rPr>
          <w:sz w:val="22"/>
          <w:szCs w:val="22"/>
        </w:rPr>
        <w:t>Mgr. Martin Čížek, LL.M.</w:t>
      </w:r>
    </w:p>
    <w:p w14:paraId="352CEC6C" w14:textId="4A4ED254" w:rsidR="00AD4136" w:rsidRPr="00B14C2E" w:rsidRDefault="00AD4136" w:rsidP="000B4392">
      <w:pPr>
        <w:rPr>
          <w:sz w:val="22"/>
          <w:szCs w:val="22"/>
        </w:rPr>
      </w:pPr>
      <w:r w:rsidRPr="00B14C2E">
        <w:rPr>
          <w:sz w:val="22"/>
          <w:szCs w:val="22"/>
        </w:rPr>
        <w:t>Ředitel ADV ČR</w:t>
      </w:r>
    </w:p>
    <w:p w14:paraId="220104BD" w14:textId="0360E99C" w:rsidR="000B4392" w:rsidRPr="00B14C2E" w:rsidRDefault="000B4392" w:rsidP="000B4392">
      <w:pPr>
        <w:rPr>
          <w:sz w:val="22"/>
          <w:szCs w:val="22"/>
        </w:rPr>
      </w:pPr>
      <w:r w:rsidRPr="00B14C2E">
        <w:rPr>
          <w:sz w:val="22"/>
          <w:szCs w:val="22"/>
        </w:rPr>
        <w:tab/>
      </w:r>
      <w:r w:rsidRPr="00B14C2E">
        <w:rPr>
          <w:sz w:val="22"/>
          <w:szCs w:val="22"/>
        </w:rPr>
        <w:tab/>
      </w:r>
      <w:r w:rsidRPr="00B14C2E">
        <w:rPr>
          <w:sz w:val="22"/>
          <w:szCs w:val="22"/>
        </w:rPr>
        <w:tab/>
      </w:r>
      <w:r w:rsidRPr="00B14C2E">
        <w:rPr>
          <w:sz w:val="22"/>
          <w:szCs w:val="22"/>
        </w:rPr>
        <w:tab/>
      </w:r>
      <w:r w:rsidRPr="00B14C2E">
        <w:rPr>
          <w:sz w:val="22"/>
          <w:szCs w:val="22"/>
        </w:rPr>
        <w:tab/>
      </w:r>
    </w:p>
    <w:p w14:paraId="6F72FA37" w14:textId="28F5F669" w:rsidR="000A724B" w:rsidRPr="00B14C2E" w:rsidRDefault="000A724B" w:rsidP="000A724B">
      <w:pPr>
        <w:rPr>
          <w:sz w:val="22"/>
          <w:szCs w:val="22"/>
        </w:rPr>
      </w:pPr>
    </w:p>
    <w:p w14:paraId="7EFAD94E" w14:textId="786F8A41" w:rsidR="000A724B" w:rsidRPr="00B14C2E" w:rsidRDefault="000A724B" w:rsidP="000A724B">
      <w:pPr>
        <w:rPr>
          <w:sz w:val="22"/>
          <w:szCs w:val="22"/>
        </w:rPr>
      </w:pPr>
    </w:p>
    <w:p w14:paraId="3BB14715" w14:textId="1B00CFDE" w:rsidR="000A724B" w:rsidRPr="000A724B" w:rsidRDefault="000A724B" w:rsidP="000A724B"/>
    <w:p w14:paraId="093325F5" w14:textId="0A43E539" w:rsidR="000A724B" w:rsidRPr="000A724B" w:rsidRDefault="000A724B" w:rsidP="000A724B"/>
    <w:p w14:paraId="1EB85D8A" w14:textId="21E94416" w:rsidR="000A724B" w:rsidRPr="000A724B" w:rsidRDefault="000A724B" w:rsidP="000A724B"/>
    <w:p w14:paraId="0CE5C860" w14:textId="6644D02F" w:rsidR="000A724B" w:rsidRPr="000A724B" w:rsidRDefault="000A724B" w:rsidP="000A724B"/>
    <w:p w14:paraId="78F37596" w14:textId="2EF2E584" w:rsidR="000A724B" w:rsidRPr="000A724B" w:rsidRDefault="000A724B" w:rsidP="000A724B"/>
    <w:p w14:paraId="375BD3B1" w14:textId="58D505DD" w:rsidR="000A724B" w:rsidRPr="000A724B" w:rsidRDefault="000A724B" w:rsidP="000A724B"/>
    <w:p w14:paraId="7F4EE3F2" w14:textId="108BB400" w:rsidR="000A724B" w:rsidRPr="000A724B" w:rsidRDefault="000A724B" w:rsidP="000A724B"/>
    <w:p w14:paraId="5A852BDB" w14:textId="41F051D1" w:rsidR="000A724B" w:rsidRPr="000A724B" w:rsidRDefault="000A724B" w:rsidP="000A724B"/>
    <w:p w14:paraId="3B7F8FED" w14:textId="27C13823" w:rsidR="000A724B" w:rsidRPr="000A724B" w:rsidRDefault="000A724B" w:rsidP="000A724B"/>
    <w:p w14:paraId="3A9363AB" w14:textId="43635F80" w:rsidR="000A724B" w:rsidRPr="000A724B" w:rsidRDefault="000A724B" w:rsidP="000A724B"/>
    <w:p w14:paraId="56539D2C" w14:textId="60C17B7F" w:rsidR="000A724B" w:rsidRPr="000A724B" w:rsidRDefault="000A724B" w:rsidP="000A724B"/>
    <w:p w14:paraId="79ABA128" w14:textId="48527C8F" w:rsidR="000A724B" w:rsidRPr="000A724B" w:rsidRDefault="000A724B" w:rsidP="000A724B"/>
    <w:p w14:paraId="1F814BB3" w14:textId="3E41CC06" w:rsidR="000A724B" w:rsidRPr="000A724B" w:rsidRDefault="000A724B" w:rsidP="000A724B"/>
    <w:p w14:paraId="7D3CCC48" w14:textId="2075D8A6" w:rsidR="000A724B" w:rsidRPr="000A724B" w:rsidRDefault="000A724B" w:rsidP="000A724B"/>
    <w:p w14:paraId="640520C2" w14:textId="33C6A51E" w:rsidR="000A724B" w:rsidRPr="000A724B" w:rsidRDefault="000A724B" w:rsidP="000A724B"/>
    <w:p w14:paraId="5BB5154C" w14:textId="4CFEE57E" w:rsidR="000A724B" w:rsidRPr="000A724B" w:rsidRDefault="000A724B" w:rsidP="000A724B"/>
    <w:p w14:paraId="69B6E74A" w14:textId="28D3FDE4" w:rsidR="000A724B" w:rsidRPr="000A724B" w:rsidRDefault="000A724B" w:rsidP="000A724B">
      <w:pPr>
        <w:tabs>
          <w:tab w:val="left" w:pos="3000"/>
        </w:tabs>
      </w:pPr>
      <w:r>
        <w:tab/>
      </w:r>
    </w:p>
    <w:sectPr w:rsidR="000A724B" w:rsidRPr="000A724B" w:rsidSect="00363D8F">
      <w:footerReference w:type="default" r:id="rId8"/>
      <w:headerReference w:type="first" r:id="rId9"/>
      <w:footerReference w:type="first" r:id="rId10"/>
      <w:pgSz w:w="11907" w:h="16839"/>
      <w:pgMar w:top="2354" w:right="1800" w:bottom="1080" w:left="1560" w:header="720" w:footer="72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F6F710" w14:textId="77777777" w:rsidR="003740E6" w:rsidRDefault="003740E6">
      <w:r>
        <w:separator/>
      </w:r>
    </w:p>
  </w:endnote>
  <w:endnote w:type="continuationSeparator" w:id="0">
    <w:p w14:paraId="3F1AF2FD" w14:textId="77777777" w:rsidR="003740E6" w:rsidRDefault="003740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5138E1" w14:textId="77777777" w:rsidR="00590B8D" w:rsidRPr="00E12AD8" w:rsidRDefault="00590B8D" w:rsidP="00590B8D">
    <w:pPr>
      <w:pStyle w:val="Zpat"/>
      <w:jc w:val="center"/>
      <w:rPr>
        <w:rFonts w:asciiTheme="minorHAnsi" w:hAnsiTheme="minorHAnsi" w:cstheme="minorHAnsi"/>
        <w:color w:val="767171" w:themeColor="background2" w:themeShade="80"/>
      </w:rPr>
    </w:pPr>
    <w:r w:rsidRPr="00E12AD8">
      <w:rPr>
        <w:rFonts w:asciiTheme="minorHAnsi" w:hAnsiTheme="minorHAnsi" w:cstheme="minorHAnsi"/>
        <w:color w:val="767171" w:themeColor="background2" w:themeShade="80"/>
      </w:rPr>
      <w:t xml:space="preserve">Antidopingový výbor ČR | Za císařským mlýnem 1063, 170 00 Praha 7 | Tel.: +420 </w:t>
    </w:r>
    <w:r w:rsidRPr="00E12AD8">
      <w:rPr>
        <w:rFonts w:asciiTheme="minorHAnsi" w:hAnsiTheme="minorHAnsi" w:cstheme="minorHAnsi"/>
        <w:color w:val="767171" w:themeColor="background2" w:themeShade="80"/>
        <w:shd w:val="clear" w:color="auto" w:fill="FFFFFF"/>
      </w:rPr>
      <w:t xml:space="preserve">233 381 602 </w:t>
    </w:r>
    <w:r w:rsidRPr="00E12AD8">
      <w:rPr>
        <w:rFonts w:asciiTheme="minorHAnsi" w:hAnsiTheme="minorHAnsi" w:cstheme="minorHAnsi"/>
        <w:color w:val="767171" w:themeColor="background2" w:themeShade="80"/>
      </w:rPr>
      <w:t>| info@ntidoping.cz | www.antidoping.cz</w:t>
    </w:r>
  </w:p>
  <w:p w14:paraId="38BE5271" w14:textId="306900D2" w:rsidR="002544AE" w:rsidRDefault="002544AE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51EE39" w14:textId="46D74445" w:rsidR="002243FB" w:rsidRPr="00E12AD8" w:rsidRDefault="002243FB" w:rsidP="00E12AD8">
    <w:pPr>
      <w:pStyle w:val="Zpat"/>
      <w:jc w:val="center"/>
      <w:rPr>
        <w:rFonts w:asciiTheme="minorHAnsi" w:hAnsiTheme="minorHAnsi" w:cstheme="minorHAnsi"/>
        <w:color w:val="767171" w:themeColor="background2" w:themeShade="80"/>
      </w:rPr>
    </w:pPr>
    <w:r w:rsidRPr="00E12AD8">
      <w:rPr>
        <w:rFonts w:asciiTheme="minorHAnsi" w:hAnsiTheme="minorHAnsi" w:cstheme="minorHAnsi"/>
        <w:color w:val="767171" w:themeColor="background2" w:themeShade="80"/>
      </w:rPr>
      <w:t xml:space="preserve">Antidopingový výbor ČR | Za </w:t>
    </w:r>
    <w:r w:rsidR="000A724B">
      <w:rPr>
        <w:rFonts w:asciiTheme="minorHAnsi" w:hAnsiTheme="minorHAnsi" w:cstheme="minorHAnsi"/>
        <w:color w:val="767171" w:themeColor="background2" w:themeShade="80"/>
      </w:rPr>
      <w:t>C</w:t>
    </w:r>
    <w:r w:rsidRPr="00E12AD8">
      <w:rPr>
        <w:rFonts w:asciiTheme="minorHAnsi" w:hAnsiTheme="minorHAnsi" w:cstheme="minorHAnsi"/>
        <w:color w:val="767171" w:themeColor="background2" w:themeShade="80"/>
      </w:rPr>
      <w:t xml:space="preserve">ísařským mlýnem 1063, 170 00 Praha 7 | Tel.: +420 </w:t>
    </w:r>
    <w:r w:rsidRPr="00E12AD8">
      <w:rPr>
        <w:rFonts w:asciiTheme="minorHAnsi" w:hAnsiTheme="minorHAnsi" w:cstheme="minorHAnsi"/>
        <w:color w:val="767171" w:themeColor="background2" w:themeShade="80"/>
        <w:shd w:val="clear" w:color="auto" w:fill="FFFFFF"/>
      </w:rPr>
      <w:t xml:space="preserve">233 381 602 </w:t>
    </w:r>
    <w:r w:rsidRPr="00E12AD8">
      <w:rPr>
        <w:rFonts w:asciiTheme="minorHAnsi" w:hAnsiTheme="minorHAnsi" w:cstheme="minorHAnsi"/>
        <w:color w:val="767171" w:themeColor="background2" w:themeShade="80"/>
      </w:rPr>
      <w:t xml:space="preserve">| </w:t>
    </w:r>
    <w:r w:rsidR="00E12AD8" w:rsidRPr="00E12AD8">
      <w:rPr>
        <w:rFonts w:asciiTheme="minorHAnsi" w:hAnsiTheme="minorHAnsi" w:cstheme="minorHAnsi"/>
        <w:color w:val="767171" w:themeColor="background2" w:themeShade="80"/>
      </w:rPr>
      <w:t>info@</w:t>
    </w:r>
    <w:r w:rsidR="001C5BB5">
      <w:rPr>
        <w:rFonts w:asciiTheme="minorHAnsi" w:hAnsiTheme="minorHAnsi" w:cstheme="minorHAnsi"/>
        <w:color w:val="767171" w:themeColor="background2" w:themeShade="80"/>
      </w:rPr>
      <w:t>a</w:t>
    </w:r>
    <w:r w:rsidR="00E12AD8" w:rsidRPr="00E12AD8">
      <w:rPr>
        <w:rFonts w:asciiTheme="minorHAnsi" w:hAnsiTheme="minorHAnsi" w:cstheme="minorHAnsi"/>
        <w:color w:val="767171" w:themeColor="background2" w:themeShade="80"/>
      </w:rPr>
      <w:t>ntidoping.cz | www.antidoping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351F83" w14:textId="77777777" w:rsidR="003740E6" w:rsidRDefault="003740E6">
      <w:r>
        <w:separator/>
      </w:r>
    </w:p>
  </w:footnote>
  <w:footnote w:type="continuationSeparator" w:id="0">
    <w:p w14:paraId="68BF98F3" w14:textId="77777777" w:rsidR="003740E6" w:rsidRDefault="003740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9512EB" w14:textId="34DD6076" w:rsidR="00D7396A" w:rsidRPr="00363D8F" w:rsidRDefault="00E12AD8" w:rsidP="00363D8F">
    <w:pPr>
      <w:pStyle w:val="Zhlav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BCA5C7F" wp14:editId="2791ABCE">
          <wp:simplePos x="0" y="0"/>
          <wp:positionH relativeFrom="margin">
            <wp:posOffset>-514350</wp:posOffset>
          </wp:positionH>
          <wp:positionV relativeFrom="paragraph">
            <wp:posOffset>-85725</wp:posOffset>
          </wp:positionV>
          <wp:extent cx="2752725" cy="750449"/>
          <wp:effectExtent l="0" t="0" r="0" b="0"/>
          <wp:wrapNone/>
          <wp:docPr id="1" name="Obrázek 1" descr="Obsah obrázku text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ázek 1" descr="Obsah obrázku text&#10;&#10;Popis byl vytvořen automaticky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52725" cy="75044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EE2F80"/>
    <w:multiLevelType w:val="multilevel"/>
    <w:tmpl w:val="AB6E2A36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" w15:restartNumberingAfterBreak="0">
    <w:nsid w:val="7D6C76FE"/>
    <w:multiLevelType w:val="hybridMultilevel"/>
    <w:tmpl w:val="AF54B0E0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758483205">
    <w:abstractNumId w:val="1"/>
  </w:num>
  <w:num w:numId="2" w16cid:durableId="17854206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78"/>
  <w:drawingGridVerticalSpacing w:val="106"/>
  <w:displayHorizontalDrawingGridEvery w:val="0"/>
  <w:displayVerticalDrawingGridEvery w:val="2"/>
  <w:noPunctuationKerning/>
  <w:characterSpacingControl w:val="doNotCompress"/>
  <w:hdrShapeDefaults>
    <o:shapedefaults v:ext="edit" spidmax="2050">
      <o:colormru v:ext="edit" colors="#fc0,#f90,#66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xtDSzNDA1NbU0sTRT0lEKTi0uzszPAykwrAUAL/I7CSwAAAA="/>
  </w:docVars>
  <w:rsids>
    <w:rsidRoot w:val="009A1A74"/>
    <w:rsid w:val="00014FF7"/>
    <w:rsid w:val="00032214"/>
    <w:rsid w:val="0006555F"/>
    <w:rsid w:val="00071328"/>
    <w:rsid w:val="00076B08"/>
    <w:rsid w:val="000A724B"/>
    <w:rsid w:val="000B4392"/>
    <w:rsid w:val="000C05AE"/>
    <w:rsid w:val="000C74B8"/>
    <w:rsid w:val="000E41ED"/>
    <w:rsid w:val="00105A7E"/>
    <w:rsid w:val="0012526A"/>
    <w:rsid w:val="00137633"/>
    <w:rsid w:val="001475AA"/>
    <w:rsid w:val="00181EF2"/>
    <w:rsid w:val="001A38ED"/>
    <w:rsid w:val="001A520F"/>
    <w:rsid w:val="001C5BB5"/>
    <w:rsid w:val="002015BC"/>
    <w:rsid w:val="00207BFE"/>
    <w:rsid w:val="00222D29"/>
    <w:rsid w:val="002243FB"/>
    <w:rsid w:val="00230300"/>
    <w:rsid w:val="002334A0"/>
    <w:rsid w:val="002544AE"/>
    <w:rsid w:val="00263096"/>
    <w:rsid w:val="00283847"/>
    <w:rsid w:val="002A7ADA"/>
    <w:rsid w:val="002E5E7A"/>
    <w:rsid w:val="002F7FDC"/>
    <w:rsid w:val="00311ED4"/>
    <w:rsid w:val="00323050"/>
    <w:rsid w:val="0034691E"/>
    <w:rsid w:val="00363D8F"/>
    <w:rsid w:val="003662BE"/>
    <w:rsid w:val="003740E6"/>
    <w:rsid w:val="00394A51"/>
    <w:rsid w:val="003B06B8"/>
    <w:rsid w:val="003B107B"/>
    <w:rsid w:val="004137D5"/>
    <w:rsid w:val="00421AB8"/>
    <w:rsid w:val="0044638B"/>
    <w:rsid w:val="004747F1"/>
    <w:rsid w:val="00475888"/>
    <w:rsid w:val="00490967"/>
    <w:rsid w:val="004A0CE5"/>
    <w:rsid w:val="004B60DA"/>
    <w:rsid w:val="004E030C"/>
    <w:rsid w:val="004E0F18"/>
    <w:rsid w:val="004E6281"/>
    <w:rsid w:val="00505192"/>
    <w:rsid w:val="005076C7"/>
    <w:rsid w:val="00550C31"/>
    <w:rsid w:val="005721D2"/>
    <w:rsid w:val="00582533"/>
    <w:rsid w:val="00590B8D"/>
    <w:rsid w:val="005C02EB"/>
    <w:rsid w:val="00676BCE"/>
    <w:rsid w:val="00685AF2"/>
    <w:rsid w:val="006E391F"/>
    <w:rsid w:val="00706BC4"/>
    <w:rsid w:val="0071032A"/>
    <w:rsid w:val="0071666C"/>
    <w:rsid w:val="00761B8A"/>
    <w:rsid w:val="007620F6"/>
    <w:rsid w:val="00792686"/>
    <w:rsid w:val="007B0897"/>
    <w:rsid w:val="007C30B0"/>
    <w:rsid w:val="00812CA0"/>
    <w:rsid w:val="0081441A"/>
    <w:rsid w:val="00830473"/>
    <w:rsid w:val="00881731"/>
    <w:rsid w:val="00893C21"/>
    <w:rsid w:val="008D5E6F"/>
    <w:rsid w:val="008E750B"/>
    <w:rsid w:val="008F30C6"/>
    <w:rsid w:val="008F55D7"/>
    <w:rsid w:val="00903C5D"/>
    <w:rsid w:val="00915FB1"/>
    <w:rsid w:val="00917B6F"/>
    <w:rsid w:val="00976508"/>
    <w:rsid w:val="009812E7"/>
    <w:rsid w:val="00985AD8"/>
    <w:rsid w:val="00992696"/>
    <w:rsid w:val="009A1A74"/>
    <w:rsid w:val="009B5FD8"/>
    <w:rsid w:val="009D43A6"/>
    <w:rsid w:val="009F5687"/>
    <w:rsid w:val="00A326D7"/>
    <w:rsid w:val="00A56D1C"/>
    <w:rsid w:val="00AD4136"/>
    <w:rsid w:val="00B14C2E"/>
    <w:rsid w:val="00B23390"/>
    <w:rsid w:val="00B53138"/>
    <w:rsid w:val="00B72E20"/>
    <w:rsid w:val="00B76920"/>
    <w:rsid w:val="00B80F95"/>
    <w:rsid w:val="00B94BE1"/>
    <w:rsid w:val="00C60586"/>
    <w:rsid w:val="00C724B9"/>
    <w:rsid w:val="00C8352B"/>
    <w:rsid w:val="00CF1397"/>
    <w:rsid w:val="00D21CF0"/>
    <w:rsid w:val="00D367C5"/>
    <w:rsid w:val="00D7396A"/>
    <w:rsid w:val="00D84EE6"/>
    <w:rsid w:val="00D93411"/>
    <w:rsid w:val="00D937A6"/>
    <w:rsid w:val="00DA0F9E"/>
    <w:rsid w:val="00DC2EB0"/>
    <w:rsid w:val="00DC4772"/>
    <w:rsid w:val="00DD21F7"/>
    <w:rsid w:val="00E12AD8"/>
    <w:rsid w:val="00E56197"/>
    <w:rsid w:val="00E60974"/>
    <w:rsid w:val="00E70762"/>
    <w:rsid w:val="00E90CA1"/>
    <w:rsid w:val="00EB1E7E"/>
    <w:rsid w:val="00EC26B9"/>
    <w:rsid w:val="00EF43B0"/>
    <w:rsid w:val="00F1176C"/>
    <w:rsid w:val="00F23225"/>
    <w:rsid w:val="00F27336"/>
    <w:rsid w:val="00F27712"/>
    <w:rsid w:val="00F622D0"/>
    <w:rsid w:val="00F70154"/>
    <w:rsid w:val="00FC7DB3"/>
    <w:rsid w:val="00FD7D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fc0,#f90,#669"/>
    </o:shapedefaults>
    <o:shapelayout v:ext="edit">
      <o:idmap v:ext="edit" data="2"/>
    </o:shapelayout>
  </w:shapeDefaults>
  <w:decimalSymbol w:val=","/>
  <w:listSeparator w:val=";"/>
  <w14:docId w14:val="51ACB1D3"/>
  <w15:chartTrackingRefBased/>
  <w15:docId w15:val="{8058AA93-2149-4EB6-B075-9F9D242C3E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5076C7"/>
  </w:style>
  <w:style w:type="paragraph" w:styleId="Nadpis1">
    <w:name w:val="heading 1"/>
    <w:basedOn w:val="Normln"/>
    <w:next w:val="Normln"/>
    <w:qFormat/>
    <w:pPr>
      <w:jc w:val="center"/>
      <w:outlineLvl w:val="0"/>
    </w:pPr>
    <w:rPr>
      <w:rFonts w:ascii="Arial" w:hAnsi="Arial" w:cs="Arial"/>
      <w:b/>
      <w:sz w:val="28"/>
      <w:szCs w:val="28"/>
    </w:rPr>
  </w:style>
  <w:style w:type="paragraph" w:styleId="Nadpis2">
    <w:name w:val="heading 2"/>
    <w:basedOn w:val="Normln"/>
    <w:next w:val="Normln"/>
    <w:qFormat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">
    <w:name w:val="heading 3"/>
    <w:basedOn w:val="Normln"/>
    <w:next w:val="Normln"/>
    <w:qFormat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Nadpis4">
    <w:name w:val="heading 4"/>
    <w:basedOn w:val="Normln"/>
    <w:next w:val="Normln"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qFormat/>
    <w:rsid w:val="00F23225"/>
    <w:pPr>
      <w:jc w:val="center"/>
    </w:pPr>
    <w:rPr>
      <w:sz w:val="28"/>
    </w:rPr>
  </w:style>
  <w:style w:type="paragraph" w:styleId="Zhlav">
    <w:name w:val="header"/>
    <w:basedOn w:val="Normln"/>
    <w:pPr>
      <w:tabs>
        <w:tab w:val="center" w:pos="4320"/>
        <w:tab w:val="right" w:pos="8640"/>
      </w:tabs>
    </w:pPr>
  </w:style>
  <w:style w:type="paragraph" w:styleId="Zpat">
    <w:name w:val="footer"/>
    <w:basedOn w:val="Normln"/>
    <w:pPr>
      <w:tabs>
        <w:tab w:val="center" w:pos="4320"/>
        <w:tab w:val="right" w:pos="8640"/>
      </w:tabs>
    </w:pPr>
  </w:style>
  <w:style w:type="paragraph" w:styleId="Zvr">
    <w:name w:val="Closing"/>
    <w:basedOn w:val="Normln"/>
    <w:pPr>
      <w:spacing w:after="1200"/>
    </w:pPr>
    <w:rPr>
      <w:sz w:val="24"/>
      <w:szCs w:val="24"/>
    </w:rPr>
  </w:style>
  <w:style w:type="paragraph" w:styleId="Podpis">
    <w:name w:val="Signature"/>
    <w:basedOn w:val="Normln"/>
    <w:rPr>
      <w:sz w:val="24"/>
      <w:szCs w:val="24"/>
    </w:rPr>
  </w:style>
  <w:style w:type="paragraph" w:styleId="Zkladntext">
    <w:name w:val="Body Text"/>
    <w:basedOn w:val="Normln"/>
    <w:pPr>
      <w:spacing w:after="240"/>
    </w:pPr>
    <w:rPr>
      <w:sz w:val="24"/>
      <w:szCs w:val="24"/>
    </w:rPr>
  </w:style>
  <w:style w:type="paragraph" w:styleId="Osloven">
    <w:name w:val="Salutation"/>
    <w:basedOn w:val="Normln"/>
    <w:next w:val="Normln"/>
    <w:pPr>
      <w:spacing w:before="480" w:after="240"/>
    </w:pPr>
    <w:rPr>
      <w:sz w:val="24"/>
      <w:szCs w:val="24"/>
    </w:rPr>
  </w:style>
  <w:style w:type="paragraph" w:styleId="Datum">
    <w:name w:val="Date"/>
    <w:basedOn w:val="Normln"/>
    <w:next w:val="Normln"/>
    <w:pPr>
      <w:spacing w:before="480" w:after="480"/>
    </w:pPr>
    <w:rPr>
      <w:sz w:val="24"/>
      <w:szCs w:val="24"/>
    </w:rPr>
  </w:style>
  <w:style w:type="paragraph" w:customStyle="1" w:styleId="Adresa">
    <w:name w:val="Adresa"/>
    <w:pPr>
      <w:spacing w:line="268" w:lineRule="auto"/>
      <w:jc w:val="center"/>
    </w:pPr>
    <w:rPr>
      <w:rFonts w:ascii="Arial" w:hAnsi="Arial" w:cs="Arial"/>
      <w:kern w:val="28"/>
      <w:sz w:val="16"/>
      <w:szCs w:val="16"/>
      <w:lang w:val="en-US" w:eastAsia="en-US" w:bidi="en-US"/>
    </w:rPr>
  </w:style>
  <w:style w:type="paragraph" w:customStyle="1" w:styleId="KopieOblka">
    <w:name w:val="Kopie:/Obálka"/>
    <w:basedOn w:val="Normln"/>
    <w:pPr>
      <w:tabs>
        <w:tab w:val="left" w:pos="1440"/>
      </w:tabs>
      <w:spacing w:after="240"/>
      <w:ind w:left="1440" w:hanging="1440"/>
    </w:pPr>
    <w:rPr>
      <w:sz w:val="24"/>
      <w:szCs w:val="24"/>
      <w:lang w:val="en-US" w:eastAsia="en-US" w:bidi="en-US"/>
    </w:rPr>
  </w:style>
  <w:style w:type="paragraph" w:customStyle="1" w:styleId="Adresapjemce">
    <w:name w:val="Adresa příjemce"/>
    <w:basedOn w:val="Normln"/>
    <w:rPr>
      <w:sz w:val="24"/>
      <w:szCs w:val="24"/>
      <w:lang w:val="en-US" w:eastAsia="en-US" w:bidi="en-US"/>
    </w:rPr>
  </w:style>
  <w:style w:type="paragraph" w:customStyle="1" w:styleId="Funkce">
    <w:name w:val="Funkce"/>
    <w:next w:val="KopieOblka"/>
    <w:pPr>
      <w:spacing w:before="120" w:after="960"/>
    </w:pPr>
    <w:rPr>
      <w:sz w:val="24"/>
      <w:szCs w:val="24"/>
      <w:lang w:val="en-US" w:eastAsia="en-US" w:bidi="en-US"/>
    </w:rPr>
  </w:style>
  <w:style w:type="table" w:customStyle="1" w:styleId="TableNormal">
    <w:name w:val="Table Normal"/>
    <w:semiHidden/>
    <w:rPr>
      <w:lang w:val="en-US" w:eastAsia="en-US" w:bidi="en-US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bubliny">
    <w:name w:val="Balloon Text"/>
    <w:basedOn w:val="Normln"/>
    <w:semiHidden/>
    <w:rsid w:val="005076C7"/>
    <w:rPr>
      <w:rFonts w:ascii="Tahoma" w:hAnsi="Tahoma" w:cs="Tahoma"/>
      <w:sz w:val="16"/>
      <w:szCs w:val="16"/>
    </w:rPr>
  </w:style>
  <w:style w:type="character" w:styleId="slostrnky">
    <w:name w:val="page number"/>
    <w:basedOn w:val="Standardnpsmoodstavce"/>
    <w:rsid w:val="002544AE"/>
  </w:style>
  <w:style w:type="paragraph" w:styleId="Zkladntext2">
    <w:name w:val="Body Text 2"/>
    <w:basedOn w:val="Normln"/>
    <w:rsid w:val="00830473"/>
    <w:pPr>
      <w:spacing w:after="120" w:line="480" w:lineRule="auto"/>
    </w:pPr>
  </w:style>
  <w:style w:type="character" w:styleId="Odkaznakoment">
    <w:name w:val="annotation reference"/>
    <w:basedOn w:val="Standardnpsmoodstavce"/>
    <w:rsid w:val="000C74B8"/>
    <w:rPr>
      <w:sz w:val="16"/>
      <w:szCs w:val="16"/>
    </w:rPr>
  </w:style>
  <w:style w:type="paragraph" w:styleId="Textkomente">
    <w:name w:val="annotation text"/>
    <w:basedOn w:val="Normln"/>
    <w:link w:val="TextkomenteChar"/>
    <w:rsid w:val="000C74B8"/>
  </w:style>
  <w:style w:type="character" w:customStyle="1" w:styleId="TextkomenteChar">
    <w:name w:val="Text komentáře Char"/>
    <w:basedOn w:val="Standardnpsmoodstavce"/>
    <w:link w:val="Textkomente"/>
    <w:rsid w:val="000C74B8"/>
  </w:style>
  <w:style w:type="paragraph" w:styleId="Pedmtkomente">
    <w:name w:val="annotation subject"/>
    <w:basedOn w:val="Textkomente"/>
    <w:next w:val="Textkomente"/>
    <w:link w:val="PedmtkomenteChar"/>
    <w:rsid w:val="000C74B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rsid w:val="000C74B8"/>
    <w:rPr>
      <w:b/>
      <w:bCs/>
    </w:rPr>
  </w:style>
  <w:style w:type="character" w:styleId="Hypertextovodkaz">
    <w:name w:val="Hyperlink"/>
    <w:basedOn w:val="Standardnpsmoodstavce"/>
    <w:uiPriority w:val="99"/>
    <w:rsid w:val="000C74B8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0C74B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62726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6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46BB8B-11DB-4EA7-8841-209D7FE202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6</Words>
  <Characters>276</Characters>
  <Application>Microsoft Office Word</Application>
  <DocSecurity>0</DocSecurity>
  <Lines>2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F19</vt:lpstr>
    </vt:vector>
  </TitlesOfParts>
  <Manager/>
  <Company>Microsoft Corporation</Company>
  <LinksUpToDate>false</LinksUpToDate>
  <CharactersWithSpaces>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19</dc:title>
  <dc:subject/>
  <dc:creator>Tomáš Vávra</dc:creator>
  <cp:keywords/>
  <dc:description/>
  <cp:lastModifiedBy>Krumphanzlová</cp:lastModifiedBy>
  <cp:revision>2</cp:revision>
  <cp:lastPrinted>2023-06-08T09:20:00Z</cp:lastPrinted>
  <dcterms:created xsi:type="dcterms:W3CDTF">2023-06-08T09:21:00Z</dcterms:created>
  <dcterms:modified xsi:type="dcterms:W3CDTF">2023-06-08T09:21:00Z</dcterms:modified>
  <cp:category>2.0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74681029</vt:lpwstr>
  </property>
</Properties>
</file>